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3699C9" w14:textId="51982D13" w:rsidR="00C107D6" w:rsidRDefault="00D82C8A">
      <w:pPr>
        <w:pStyle w:val="FirstParagraph"/>
      </w:pPr>
      <w:r>
        <w:t>Draft</w:t>
      </w:r>
    </w:p>
    <w:p w14:paraId="714F18FE" w14:textId="77777777" w:rsidR="00D82C8A" w:rsidRPr="00D82C8A" w:rsidRDefault="00D82C8A" w:rsidP="00D82C8A">
      <w:pPr>
        <w:pStyle w:val="BodyText"/>
      </w:pPr>
      <w:bookmarkStart w:id="0" w:name="_GoBack"/>
      <w:bookmarkEnd w:id="0"/>
    </w:p>
    <w:sectPr w:rsidR="00D82C8A" w:rsidRPr="00D82C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6B9FF" w14:textId="77777777" w:rsidR="002338A1" w:rsidRDefault="002338A1">
      <w:pPr>
        <w:spacing w:after="0"/>
      </w:pPr>
      <w:r>
        <w:separator/>
      </w:r>
    </w:p>
  </w:endnote>
  <w:endnote w:type="continuationSeparator" w:id="0">
    <w:p w14:paraId="4CDB5BBB" w14:textId="77777777" w:rsidR="002338A1" w:rsidRDefault="002338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68A70" w14:textId="77777777" w:rsidR="002338A1" w:rsidRDefault="002338A1">
      <w:r>
        <w:separator/>
      </w:r>
    </w:p>
  </w:footnote>
  <w:footnote w:type="continuationSeparator" w:id="0">
    <w:p w14:paraId="10DC3548" w14:textId="77777777" w:rsidR="002338A1" w:rsidRDefault="00233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8804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40D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8A1"/>
    <w:rsid w:val="004E29B3"/>
    <w:rsid w:val="00590D07"/>
    <w:rsid w:val="00784D58"/>
    <w:rsid w:val="008D6863"/>
    <w:rsid w:val="00B86B75"/>
    <w:rsid w:val="00BC48D5"/>
    <w:rsid w:val="00C107D6"/>
    <w:rsid w:val="00C36279"/>
    <w:rsid w:val="00D82C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8AA252"/>
  <w15:docId w15:val="{5EAF20AA-4A88-2648-A1BF-7876B4FD1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neha Mahapatra</cp:lastModifiedBy>
  <cp:revision>2</cp:revision>
  <dcterms:created xsi:type="dcterms:W3CDTF">2019-12-17T01:37:00Z</dcterms:created>
  <dcterms:modified xsi:type="dcterms:W3CDTF">2019-12-17T01:40:00Z</dcterms:modified>
</cp:coreProperties>
</file>